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imor-Lest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imor-Leste received a score of 62.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imor-Leste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imor-Leste received a score of</w:t>
      </w:r>
      <w:r>
        <w:t xml:space="preserve"> </w:t>
      </w:r>
      <w:r>
        <w:rPr>
          <w:b/>
          <w:bCs/>
        </w:rPr>
        <w:t xml:space="preserve">61.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imor-Leste received a score of 64.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imor-Leste received a score of 40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imor-Leste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imor-Leste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imor-Lest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imor-Leste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imor-Lest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imor-Leste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imor-Leste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imor-Lest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imor-Leste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imor-Leste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imor-Leste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imor-Lest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imor-Leste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0,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6, 2007, 2011,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3, 2016,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9,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33:29Z</dcterms:created>
  <dcterms:modified xsi:type="dcterms:W3CDTF">2024-11-12T02: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imor-Leste Country Report</vt:lpwstr>
  </property>
  <property fmtid="{D5CDD505-2E9C-101B-9397-08002B2CF9AE}" pid="10" name="toc-title">
    <vt:lpwstr>Table of contents</vt:lpwstr>
  </property>
</Properties>
</file>